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f5d1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861e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41:24Z</dcterms:created>
  <dcterms:modified xsi:type="dcterms:W3CDTF">2018-11-09T07:41:24Z</dcterms:modified>
</cp:coreProperties>
</file>